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DA30E" w14:textId="46F433C3" w:rsidR="009A0386" w:rsidRPr="00CF45C1" w:rsidRDefault="00000000" w:rsidP="00343053">
      <w:pPr>
        <w:pStyle w:val="Heading1"/>
        <w:rPr>
          <w:rFonts w:cs="Segoe UI"/>
        </w:rPr>
      </w:pPr>
      <w:bookmarkStart w:id="0" w:name="heading-1"/>
      <w:r w:rsidRPr="00CF45C1">
        <w:rPr>
          <w:rFonts w:cs="Segoe UI"/>
        </w:rPr>
        <w:t xml:space="preserve">Heading 1 </w:t>
      </w:r>
      <w:bookmarkEnd w:id="0"/>
    </w:p>
    <w:p w14:paraId="0FC53F82" w14:textId="719C9848" w:rsidR="009A0386" w:rsidRPr="00C50D6B" w:rsidRDefault="00000000" w:rsidP="00C50D6B">
      <w:pPr>
        <w:pStyle w:val="Heading2"/>
      </w:pPr>
      <w:bookmarkStart w:id="1" w:name="heading-2"/>
      <w:r w:rsidRPr="00C50D6B">
        <w:t xml:space="preserve">Heading 2 </w:t>
      </w:r>
      <w:bookmarkEnd w:id="1"/>
    </w:p>
    <w:p w14:paraId="1D221587" w14:textId="7B661169" w:rsidR="009A0386" w:rsidRPr="00CF45C1" w:rsidRDefault="00000000" w:rsidP="00D80798">
      <w:pPr>
        <w:pStyle w:val="Heading3"/>
        <w:rPr>
          <w:rFonts w:ascii="Segoe UI" w:hAnsi="Segoe UI" w:cs="Segoe UI"/>
        </w:rPr>
      </w:pPr>
      <w:bookmarkStart w:id="2" w:name="heading-3"/>
      <w:r w:rsidRPr="00CF45C1">
        <w:rPr>
          <w:rFonts w:ascii="Segoe UI" w:hAnsi="Segoe UI" w:cs="Segoe UI"/>
        </w:rPr>
        <w:t xml:space="preserve">Heading 3 </w:t>
      </w:r>
      <w:bookmarkEnd w:id="2"/>
    </w:p>
    <w:p w14:paraId="5A2F4AB3" w14:textId="15B6D0D9" w:rsidR="009A0386" w:rsidRPr="00CF45C1" w:rsidRDefault="00000000" w:rsidP="00D80798">
      <w:pPr>
        <w:pStyle w:val="Heading4"/>
        <w:rPr>
          <w:rFonts w:ascii="Segoe UI" w:hAnsi="Segoe UI" w:cs="Segoe UI"/>
        </w:rPr>
      </w:pPr>
      <w:bookmarkStart w:id="3" w:name="heading-4"/>
      <w:r w:rsidRPr="00CF45C1">
        <w:rPr>
          <w:rFonts w:ascii="Segoe UI" w:hAnsi="Segoe UI" w:cs="Segoe UI"/>
        </w:rPr>
        <w:t xml:space="preserve">Heading 4 </w:t>
      </w:r>
      <w:bookmarkEnd w:id="3"/>
    </w:p>
    <w:p w14:paraId="6351A03F" w14:textId="2176D74C" w:rsidR="009A0386" w:rsidRPr="00CF45C1" w:rsidRDefault="00000000" w:rsidP="00D80798">
      <w:pPr>
        <w:pStyle w:val="FirstParagraph"/>
        <w:rPr>
          <w:rFonts w:ascii="Segoe UI" w:hAnsi="Segoe UI" w:cs="Segoe UI"/>
        </w:rPr>
      </w:pPr>
      <w:r w:rsidRPr="00CF45C1">
        <w:rPr>
          <w:rFonts w:ascii="Segoe UI" w:hAnsi="Segoe UI" w:cs="Segoe UI"/>
        </w:rPr>
        <w:t xml:space="preserve">First Paragraph. </w:t>
      </w:r>
    </w:p>
    <w:p w14:paraId="4D7D8E51" w14:textId="672E3681" w:rsidR="009A0386" w:rsidRPr="00CF45C1" w:rsidRDefault="00000000" w:rsidP="00D80798">
      <w:pPr>
        <w:pStyle w:val="BodyText"/>
        <w:rPr>
          <w:rFonts w:ascii="Segoe UI" w:hAnsi="Segoe UI" w:cs="Segoe UI"/>
        </w:rPr>
      </w:pPr>
      <w:r w:rsidRPr="00CF45C1">
        <w:rPr>
          <w:rFonts w:ascii="Segoe UI" w:hAnsi="Segoe UI" w:cs="Segoe UI"/>
        </w:rPr>
        <w:t xml:space="preserve">Body Text. Body Text Char.    </w:t>
      </w:r>
      <w:r w:rsidRPr="00CF45C1">
        <w:rPr>
          <w:rStyle w:val="VerbatimChar"/>
          <w:rFonts w:ascii="Segoe UI" w:hAnsi="Segoe UI" w:cs="Segoe UI"/>
          <w:sz w:val="18"/>
        </w:rPr>
        <w:t xml:space="preserve"> </w:t>
      </w:r>
      <w:r w:rsidRPr="00CF45C1">
        <w:rPr>
          <w:rStyle w:val="VerbatimChar"/>
          <w:rFonts w:ascii="Segoe UI" w:hAnsi="Segoe UI" w:cs="Segoe UI"/>
        </w:rPr>
        <w:t xml:space="preserve">Verbatim </w:t>
      </w:r>
      <w:proofErr w:type="gramStart"/>
      <w:r w:rsidRPr="00CF45C1">
        <w:rPr>
          <w:rStyle w:val="VerbatimChar"/>
          <w:rFonts w:ascii="Segoe UI" w:hAnsi="Segoe UI" w:cs="Segoe UI"/>
        </w:rPr>
        <w:t>Char</w:t>
      </w:r>
      <w:r w:rsidRPr="00CF45C1">
        <w:rPr>
          <w:rStyle w:val="VerbatimChar"/>
          <w:rFonts w:ascii="Segoe UI" w:hAnsi="Segoe UI" w:cs="Segoe UI"/>
          <w:sz w:val="18"/>
        </w:rPr>
        <w:t xml:space="preserve"> </w:t>
      </w:r>
      <w:r w:rsidRPr="00CF45C1">
        <w:rPr>
          <w:rFonts w:ascii="Segoe UI" w:hAnsi="Segoe UI" w:cs="Segoe UI"/>
        </w:rPr>
        <w:t xml:space="preserve"> .</w:t>
      </w:r>
      <w:proofErr w:type="gramEnd"/>
      <w:r w:rsidRPr="00CF45C1">
        <w:rPr>
          <w:rFonts w:ascii="Segoe UI" w:hAnsi="Segoe UI" w:cs="Segoe UI"/>
        </w:rPr>
        <w:t xml:space="preserve">    </w:t>
      </w:r>
      <w:hyperlink r:id="rId7">
        <w:r w:rsidR="009A0386" w:rsidRPr="00CF45C1">
          <w:rPr>
            <w:rStyle w:val="Hyperlink"/>
            <w:rFonts w:ascii="Segoe UI" w:hAnsi="Segoe UI" w:cs="Segoe UI"/>
          </w:rPr>
          <w:t xml:space="preserve"> Hyperlink </w:t>
        </w:r>
      </w:hyperlink>
      <w:r w:rsidRPr="00CF45C1">
        <w:rPr>
          <w:rFonts w:ascii="Segoe UI" w:hAnsi="Segoe UI" w:cs="Segoe UI"/>
        </w:rPr>
        <w:t xml:space="preserve"> .     Footnote. </w:t>
      </w:r>
      <w:r w:rsidRPr="00CF45C1">
        <w:rPr>
          <w:rStyle w:val="FootnoteReference"/>
          <w:rFonts w:ascii="Segoe UI" w:hAnsi="Segoe UI" w:cs="Segoe UI"/>
        </w:rPr>
        <w:footnoteReference w:id="1"/>
      </w:r>
    </w:p>
    <w:p w14:paraId="64C995CF" w14:textId="77777777" w:rsidR="009A0386" w:rsidRPr="00CF45C1" w:rsidRDefault="00000000" w:rsidP="00D20434">
      <w:pPr>
        <w:pStyle w:val="BlockText"/>
        <w:rPr>
          <w:rFonts w:ascii="Segoe UI" w:hAnsi="Segoe UI" w:cs="Segoe UI"/>
        </w:rPr>
      </w:pPr>
      <w:r w:rsidRPr="00CF45C1">
        <w:rPr>
          <w:rFonts w:ascii="Segoe UI" w:hAnsi="Segoe UI" w:cs="Segoe UI"/>
        </w:rPr>
        <w:t xml:space="preserve"> Block Text. </w:t>
      </w:r>
    </w:p>
    <w:p w14:paraId="248524FB" w14:textId="77777777" w:rsidR="009A0386" w:rsidRPr="00CF45C1" w:rsidRDefault="00000000" w:rsidP="00D20434">
      <w:pPr>
        <w:pStyle w:val="TableCaption"/>
        <w:rPr>
          <w:rFonts w:ascii="Segoe UI" w:hAnsi="Segoe UI" w:cs="Segoe UI"/>
        </w:rPr>
      </w:pPr>
      <w:r w:rsidRPr="00CF45C1">
        <w:rPr>
          <w:rFonts w:ascii="Segoe UI" w:hAnsi="Segoe UI" w:cs="Segoe UI"/>
        </w:rPr>
        <w:t xml:space="preserve"> Table caption. </w:t>
      </w:r>
    </w:p>
    <w:tbl>
      <w:tblPr>
        <w:tblStyle w:val="Table"/>
        <w:tblW w:w="0" w:type="pct"/>
        <w:tblLook w:val="07E0" w:firstRow="1" w:lastRow="1" w:firstColumn="1" w:lastColumn="1" w:noHBand="1" w:noVBand="1"/>
      </w:tblPr>
      <w:tblGrid>
        <w:gridCol w:w="748"/>
        <w:gridCol w:w="748"/>
      </w:tblGrid>
      <w:tr w:rsidR="009A0386" w:rsidRPr="00CF45C1" w14:paraId="4F027FC2" w14:textId="77777777" w:rsidTr="009A0386">
        <w:trPr>
          <w:cnfStyle w:val="100000000000" w:firstRow="1" w:lastRow="0" w:firstColumn="0" w:lastColumn="0" w:oddVBand="0" w:evenVBand="0" w:oddHBand="0" w:evenHBand="0" w:firstRowFirstColumn="0" w:firstRowLastColumn="0" w:lastRowFirstColumn="0" w:lastRowLastColumn="0"/>
        </w:trPr>
        <w:tc>
          <w:tcPr>
            <w:tcW w:w="0" w:type="auto"/>
          </w:tcPr>
          <w:p w14:paraId="22E8718D" w14:textId="77777777" w:rsidR="009A0386" w:rsidRPr="00CF45C1" w:rsidRDefault="00000000" w:rsidP="00D80798">
            <w:pPr>
              <w:pStyle w:val="Compact"/>
              <w:rPr>
                <w:rFonts w:ascii="Segoe UI" w:hAnsi="Segoe UI" w:cs="Segoe UI"/>
              </w:rPr>
            </w:pPr>
            <w:r w:rsidRPr="00CF45C1">
              <w:rPr>
                <w:rFonts w:ascii="Segoe UI" w:hAnsi="Segoe UI" w:cs="Segoe UI"/>
              </w:rPr>
              <w:t xml:space="preserve"> Table </w:t>
            </w:r>
          </w:p>
        </w:tc>
        <w:tc>
          <w:tcPr>
            <w:tcW w:w="0" w:type="auto"/>
          </w:tcPr>
          <w:p w14:paraId="4A58E2D2" w14:textId="77777777" w:rsidR="009A0386" w:rsidRPr="00CF45C1" w:rsidRDefault="00000000" w:rsidP="00D80798">
            <w:pPr>
              <w:pStyle w:val="Compact"/>
              <w:rPr>
                <w:rFonts w:ascii="Segoe UI" w:hAnsi="Segoe UI" w:cs="Segoe UI"/>
              </w:rPr>
            </w:pPr>
            <w:r w:rsidRPr="00CF45C1">
              <w:rPr>
                <w:rFonts w:ascii="Segoe UI" w:hAnsi="Segoe UI" w:cs="Segoe UI"/>
              </w:rPr>
              <w:t xml:space="preserve"> Table </w:t>
            </w:r>
          </w:p>
        </w:tc>
      </w:tr>
      <w:tr w:rsidR="009A0386" w:rsidRPr="00CF45C1" w14:paraId="5100355E" w14:textId="77777777">
        <w:tc>
          <w:tcPr>
            <w:tcW w:w="0" w:type="auto"/>
          </w:tcPr>
          <w:p w14:paraId="2DEC1DC7" w14:textId="77777777" w:rsidR="009A0386" w:rsidRPr="00CF45C1" w:rsidRDefault="00000000" w:rsidP="00D80798">
            <w:pPr>
              <w:pStyle w:val="Compact"/>
              <w:rPr>
                <w:rFonts w:ascii="Segoe UI" w:hAnsi="Segoe UI" w:cs="Segoe UI"/>
              </w:rPr>
            </w:pPr>
            <w:r w:rsidRPr="00CF45C1">
              <w:rPr>
                <w:rFonts w:ascii="Segoe UI" w:hAnsi="Segoe UI" w:cs="Segoe UI"/>
              </w:rPr>
              <w:t xml:space="preserve"> 1 </w:t>
            </w:r>
          </w:p>
        </w:tc>
        <w:tc>
          <w:tcPr>
            <w:tcW w:w="0" w:type="auto"/>
          </w:tcPr>
          <w:p w14:paraId="563F2F23" w14:textId="77777777" w:rsidR="009A0386" w:rsidRPr="00CF45C1" w:rsidRDefault="00000000" w:rsidP="00D80798">
            <w:pPr>
              <w:pStyle w:val="Compact"/>
              <w:rPr>
                <w:rFonts w:ascii="Segoe UI" w:hAnsi="Segoe UI" w:cs="Segoe UI"/>
              </w:rPr>
            </w:pPr>
            <w:r w:rsidRPr="00CF45C1">
              <w:rPr>
                <w:rFonts w:ascii="Segoe UI" w:hAnsi="Segoe UI" w:cs="Segoe UI"/>
              </w:rPr>
              <w:t xml:space="preserve"> 2 </w:t>
            </w:r>
          </w:p>
        </w:tc>
      </w:tr>
    </w:tbl>
    <w:p w14:paraId="100C4752" w14:textId="77777777" w:rsidR="009A0386" w:rsidRPr="00CF45C1" w:rsidRDefault="00000000" w:rsidP="00713DFB">
      <w:pPr>
        <w:pStyle w:val="ImageCaption"/>
        <w:rPr>
          <w:rFonts w:ascii="Segoe UI" w:hAnsi="Segoe UI" w:cs="Segoe UI"/>
        </w:rPr>
      </w:pPr>
      <w:r w:rsidRPr="00CF45C1">
        <w:rPr>
          <w:rFonts w:ascii="Segoe UI" w:hAnsi="Segoe UI" w:cs="Segoe UI"/>
        </w:rPr>
        <w:t xml:space="preserve"> Image Caption </w:t>
      </w:r>
    </w:p>
    <w:p w14:paraId="4218C50B" w14:textId="77777777" w:rsidR="009A0386" w:rsidRPr="00CF45C1" w:rsidRDefault="00000000" w:rsidP="00713DFB">
      <w:pPr>
        <w:pStyle w:val="DefinitionTerm"/>
        <w:rPr>
          <w:rFonts w:ascii="Segoe UI" w:hAnsi="Segoe UI" w:cs="Segoe UI"/>
        </w:rPr>
      </w:pPr>
      <w:r w:rsidRPr="00CF45C1">
        <w:rPr>
          <w:rFonts w:ascii="Segoe UI" w:hAnsi="Segoe UI" w:cs="Segoe UI"/>
        </w:rPr>
        <w:t xml:space="preserve"> </w:t>
      </w:r>
      <w:proofErr w:type="spellStart"/>
      <w:r w:rsidRPr="00CF45C1">
        <w:rPr>
          <w:rFonts w:ascii="Segoe UI" w:hAnsi="Segoe UI" w:cs="Segoe UI"/>
        </w:rPr>
        <w:t>DefinitionTerm</w:t>
      </w:r>
      <w:proofErr w:type="spellEnd"/>
      <w:r w:rsidRPr="00CF45C1">
        <w:rPr>
          <w:rFonts w:ascii="Segoe UI" w:hAnsi="Segoe UI" w:cs="Segoe UI"/>
        </w:rPr>
        <w:t xml:space="preserve"> </w:t>
      </w:r>
    </w:p>
    <w:p w14:paraId="4B4C0FF0" w14:textId="12975A69" w:rsidR="0001623A" w:rsidRPr="00CF45C1" w:rsidRDefault="00000000" w:rsidP="00713DFB">
      <w:pPr>
        <w:pStyle w:val="Definition"/>
        <w:rPr>
          <w:rFonts w:ascii="Segoe UI" w:hAnsi="Segoe UI" w:cs="Segoe UI"/>
        </w:rPr>
      </w:pPr>
      <w:r w:rsidRPr="00CF45C1">
        <w:rPr>
          <w:rFonts w:ascii="Segoe UI" w:hAnsi="Segoe UI" w:cs="Segoe UI"/>
        </w:rPr>
        <w:t xml:space="preserve"> Definition </w:t>
      </w:r>
    </w:p>
    <w:p w14:paraId="2F58CC36" w14:textId="4AE93BE8" w:rsidR="009A0386" w:rsidRPr="00CF45C1" w:rsidRDefault="009A0386" w:rsidP="00713DFB">
      <w:pPr>
        <w:pStyle w:val="Definition"/>
        <w:rPr>
          <w:rFonts w:ascii="Segoe UI" w:hAnsi="Segoe UI" w:cs="Segoe UI"/>
        </w:rPr>
      </w:pPr>
    </w:p>
    <w:p w14:paraId="162A975E" w14:textId="77777777" w:rsidR="007A68DB" w:rsidRPr="00CF45C1" w:rsidRDefault="007A68DB" w:rsidP="00713DFB">
      <w:pPr>
        <w:pStyle w:val="Definition"/>
        <w:rPr>
          <w:rFonts w:ascii="Segoe UI" w:hAnsi="Segoe UI" w:cs="Segoe UI"/>
        </w:rPr>
      </w:pPr>
    </w:p>
    <w:p w14:paraId="1C7EAEFB" w14:textId="77777777" w:rsidR="007A68DB" w:rsidRPr="00CF45C1" w:rsidRDefault="007A68DB" w:rsidP="00713DFB">
      <w:pPr>
        <w:pStyle w:val="Definition"/>
        <w:rPr>
          <w:rFonts w:ascii="Segoe UI" w:hAnsi="Segoe UI" w:cs="Segoe UI"/>
        </w:rPr>
      </w:pPr>
    </w:p>
    <w:p w14:paraId="2C64F121" w14:textId="77777777" w:rsidR="007A68DB" w:rsidRPr="00CF45C1" w:rsidRDefault="007A68DB" w:rsidP="00713DFB">
      <w:pPr>
        <w:pStyle w:val="Definition"/>
        <w:rPr>
          <w:rFonts w:ascii="Segoe UI" w:hAnsi="Segoe UI" w:cs="Segoe UI"/>
        </w:rPr>
      </w:pPr>
    </w:p>
    <w:p w14:paraId="415E97F1" w14:textId="77777777" w:rsidR="007A68DB" w:rsidRPr="00CF45C1" w:rsidRDefault="007A68DB" w:rsidP="00713DFB">
      <w:pPr>
        <w:pStyle w:val="Definition"/>
        <w:rPr>
          <w:rFonts w:ascii="Segoe UI" w:hAnsi="Segoe UI" w:cs="Segoe UI"/>
        </w:rPr>
      </w:pPr>
    </w:p>
    <w:p w14:paraId="13C7A710" w14:textId="77777777" w:rsidR="007A68DB" w:rsidRPr="00CF45C1" w:rsidRDefault="007A68DB" w:rsidP="00713DFB">
      <w:pPr>
        <w:pStyle w:val="Definition"/>
        <w:rPr>
          <w:rFonts w:ascii="Segoe UI" w:hAnsi="Segoe UI" w:cs="Segoe UI"/>
        </w:rPr>
      </w:pPr>
    </w:p>
    <w:p w14:paraId="5DB076D7" w14:textId="77777777" w:rsidR="0043324D" w:rsidRPr="00CF45C1" w:rsidRDefault="0043324D" w:rsidP="00713DFB">
      <w:pPr>
        <w:pStyle w:val="Definition"/>
        <w:rPr>
          <w:rFonts w:ascii="Segoe UI" w:hAnsi="Segoe UI" w:cs="Segoe UI"/>
        </w:rPr>
      </w:pPr>
    </w:p>
    <w:sectPr w:rsidR="0043324D" w:rsidRPr="00CF45C1" w:rsidSect="00EB09B1">
      <w:footerReference w:type="default" r:id="rId8"/>
      <w:headerReference w:type="first" r:id="rId9"/>
      <w:foot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9E0B1" w14:textId="77777777" w:rsidR="00BF7155" w:rsidRDefault="00BF7155">
      <w:pPr>
        <w:spacing w:after="0"/>
      </w:pPr>
      <w:r>
        <w:separator/>
      </w:r>
    </w:p>
  </w:endnote>
  <w:endnote w:type="continuationSeparator" w:id="0">
    <w:p w14:paraId="555D2886" w14:textId="77777777" w:rsidR="00BF7155" w:rsidRDefault="00BF7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F2C255" w14:textId="61C1EE55" w:rsidR="00EB09B1" w:rsidRPr="007A68DB" w:rsidRDefault="007A68DB" w:rsidP="007A68DB">
    <w:pPr>
      <w:pStyle w:val="Footer"/>
      <w:ind w:right="864"/>
      <w:jc w:val="both"/>
      <w:rPr>
        <w:rFonts w:cs="Segoe UI"/>
        <w:szCs w:val="18"/>
      </w:rPr>
    </w:pPr>
    <w:r w:rsidRPr="007A68DB">
      <w:rPr>
        <w:rFonts w:cs="Segoe UI"/>
        <w:szCs w:val="18"/>
      </w:rPr>
      <w:t>GTI Energy</w:t>
    </w:r>
    <w:r w:rsidRPr="007A68DB">
      <w:rPr>
        <w:rFonts w:cs="Segoe UI"/>
        <w:szCs w:val="18"/>
      </w:rPr>
      <w:ptab w:relativeTo="margin" w:alignment="center" w:leader="none"/>
    </w:r>
    <w:r w:rsidRPr="007A68DB">
      <w:rPr>
        <w:rFonts w:cs="Segoe UI"/>
        <w:szCs w:val="18"/>
      </w:rPr>
      <w:ptab w:relativeTo="margin" w:alignment="right" w:leader="none"/>
    </w:r>
    <w:r w:rsidRPr="007A68DB">
      <w:rPr>
        <w:rFonts w:cs="Segoe UI"/>
        <w:szCs w:val="18"/>
      </w:rPr>
      <w:t xml:space="preserve">Page </w:t>
    </w:r>
    <w:r w:rsidRPr="007A68DB">
      <w:rPr>
        <w:rFonts w:cs="Segoe UI"/>
        <w:szCs w:val="18"/>
      </w:rPr>
      <w:fldChar w:fldCharType="begin"/>
    </w:r>
    <w:r w:rsidRPr="007A68DB">
      <w:rPr>
        <w:rFonts w:cs="Segoe UI"/>
        <w:szCs w:val="18"/>
      </w:rPr>
      <w:instrText xml:space="preserve"> PAGE    \* MERGEFORMAT </w:instrText>
    </w:r>
    <w:r w:rsidRPr="007A68DB">
      <w:rPr>
        <w:rFonts w:cs="Segoe UI"/>
        <w:szCs w:val="18"/>
      </w:rPr>
      <w:fldChar w:fldCharType="separate"/>
    </w:r>
    <w:r w:rsidRPr="007A68DB">
      <w:rPr>
        <w:rFonts w:cs="Segoe UI"/>
        <w:noProof/>
        <w:szCs w:val="18"/>
      </w:rPr>
      <w:t>2</w:t>
    </w:r>
    <w:r w:rsidRPr="007A68DB">
      <w:rPr>
        <w:rFonts w:cs="Segoe UI"/>
        <w:szCs w:val="18"/>
      </w:rPr>
      <w:fldChar w:fldCharType="end"/>
    </w:r>
    <w:r w:rsidRPr="007A68DB">
      <w:rPr>
        <w:rFonts w:cs="Segoe UI"/>
        <w:szCs w:val="18"/>
      </w:rPr>
      <w:br/>
    </w:r>
  </w:p>
  <w:p w14:paraId="36DBF152" w14:textId="0A524EA9" w:rsidR="007A68DB" w:rsidRPr="007A68DB" w:rsidRDefault="00000000" w:rsidP="007A68DB">
    <w:pPr>
      <w:pStyle w:val="Footer"/>
      <w:ind w:right="864"/>
      <w:jc w:val="both"/>
      <w:rPr>
        <w:rFonts w:cs="Segoe UI"/>
        <w:noProof/>
        <w:szCs w:val="18"/>
      </w:rPr>
    </w:pPr>
    <w:r>
      <w:rPr>
        <w:rFonts w:cs="Segoe UI"/>
        <w:noProof/>
        <w:szCs w:val="18"/>
      </w:rPr>
      <w:pict w14:anchorId="2CF38DF6">
        <v:group id="Group 1" o:spid="_x0000_s1073" style="position:absolute;left:0;text-align:left;margin-left:437.3pt;margin-top:23.25pt;width:68.8pt;height:29.9pt;z-index:251663360;mso-width-relative:margin;mso-height-relative:margin" coordsize="68386,29732">
          <v:group id="Group 56" o:spid="_x0000_s1074"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075" style="position:absolute;left:4029;top:29;width:29813;height:15075;visibility:visible;mso-wrap-style:square;v-text-anchor:middle" coordsize="2981345,1507546"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color="#7b7b7b [3213]"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076" style="position:absolute;left:4118;top:7688;width:11626;height:9404;visibility:visible;mso-wrap-style:square;v-text-anchor:middle" coordsize="1162597,940332"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color="#7b7b7b [3213]"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077" style="position:absolute;left:34;top:1999;width:29784;height:15074;visibility:visible;mso-wrap-style:square;v-text-anchor:middle" coordsize="2978382,1507368"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color="#7b7b7b [3213]"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078" style="position:absolute;left:18104;width:11640;height:5616;visibility:visible;mso-wrap-style:square;v-text-anchor:middle" coordsize="1163979,561668" path="m1163951,91420c900247,6284,611311,63015,399369,241533r-84613,83084l314756,324617,77735,561637,19117,503019c-6147,478125,-6448,437459,18455,412195v203,-224,433,-449,662,-670l228613,202029c489896,-19289,858246,-62847,1163951,91420xe" fillcolor="#7b7b7b [3213]"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079"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80" style="position:absolute;top:22692;width:6590;height:7040;visibility:visible;mso-wrap-style:square;v-text-anchor:middle" coordsize="659069,703994"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color="#7b7b7b [3213]"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081" style="position:absolute;left:7745;top:22791;width:5943;height:6843;visibility:visible;mso-wrap-style:square;v-text-anchor:middle" coordsize="594334,684300" path="m231640,107520r-231668,l-28,-31r594334,l594306,107520r-231923,l362383,684269r-129978,l231640,107520xe" fillcolor="#7b7b7b [3213]" stroked="f" strokeweight=".70786mm">
              <v:stroke joinstyle="miter"/>
              <v:path arrowok="t" o:connecttype="custom" o:connectlocs="231640,107520;-28,107520;-28,-31;594306,-31;594306,107520;362383,107520;362383,684269;232405,684269" o:connectangles="0,0,0,0,0,0,0,0"/>
            </v:shape>
            <v:shape id="Freeform: Shape 64" o:spid="_x0000_s1082" style="position:absolute;left:15408;top:22791;width:1300;height:6843;visibility:visible;mso-wrap-style:square;v-text-anchor:middle" coordsize="129978,684300" path="m-28,-31r129979,l129951,684269r-129979,l-28,-31xe" fillcolor="#7b7b7b [3213]" stroked="f" strokeweight=".70786mm">
              <v:stroke joinstyle="miter"/>
              <v:path arrowok="t" o:connecttype="custom" o:connectlocs="-28,-31;129951,-31;129951,684269;-28,684269" o:connectangles="0,0,0,0"/>
            </v:shape>
            <v:shape id="Freeform: Shape 65" o:spid="_x0000_s1083" style="position:absolute;left:23179;top:22791;width:5248;height:6843;visibility:visible;mso-wrap-style:square;v-text-anchor:middle" coordsize="524757,684300" path="m524730,577738r,106531l-28,684269,-28,-31r509721,l509693,106500r-379742,l129951,284903r337690,l467641,390160r-337690,l129951,579012r394779,-1274xe" fillcolor="#7b7b7b [3213]"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084" style="position:absolute;left:30626;top:22791;width:6216;height:6843;visibility:visible;mso-wrap-style:square;v-text-anchor:middle" coordsize="621604,684300" path="m621577,-31r,684300l514535,684269,128931,220933r,463336l-28,684269,-28,-31r106786,l492617,463305r,-463336l621577,-31xe" fillcolor="#7b7b7b [3213]" stroked="f" strokeweight=".70786mm">
              <v:stroke joinstyle="miter"/>
              <v:path arrowok="t" o:connecttype="custom" o:connectlocs="621577,-31;621577,684269;514535,684269;128931,220933;128931,684269;-28,684269;-28,-31;106758,-31;492617,463305;492617,-31" o:connectangles="0,0,0,0,0,0,0,0,0,0"/>
            </v:shape>
            <v:shape id="Freeform: Shape 67" o:spid="_x0000_s1085" style="position:absolute;left:39205;top:22791;width:5247;height:6843;visibility:visible;mso-wrap-style:square;v-text-anchor:middle" coordsize="524758,684300" path="m524730,577738r,106531l-28,684269,-28,-31r509721,l509693,106500r-379742,l129951,284903r337690,l467641,390160r-337690,l129951,579012r394779,-1274xe" fillcolor="#7b7b7b [3213]"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086" style="position:absolute;left:46652;top:22791;width:5976;height:6843;visibility:visible;mso-wrap-style:square;v-text-anchor:middle" coordsize="597647,684300" o:spt="10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color="#7b7b7b [3213]"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087" style="position:absolute;left:53892;top:22692;width:6591;height:7040;visibility:visible;mso-wrap-style:square;v-text-anchor:middle" coordsize="659068,703998"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color="#7b7b7b [3213]"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088" style="position:absolute;left:61615;top:22791;width:6771;height:6843;visibility:visible;mso-wrap-style:square;v-text-anchor:middle" coordsize="677164,684300" path="m404690,442661r,241608l274711,684269r,-239569l-28,-31r138899,l342759,333326,549706,-31r127430,l404690,442661xe" fillcolor="#7b7b7b [3213]" stroked="f" strokeweight=".70786mm">
              <v:stroke joinstyle="miter"/>
              <v:path arrowok="t" o:connecttype="custom" o:connectlocs="404690,442661;404690,684269;274711,684269;274711,444700;-28,-31;138871,-31;342759,333326;549706,-31;677136,-31" o:connectangles="0,0,0,0,0,0,0,0,0"/>
            </v:shape>
          </v:group>
        </v:group>
      </w:pict>
    </w:r>
    <w:r w:rsidR="007A68DB" w:rsidRPr="007A68DB">
      <w:rPr>
        <w:rFonts w:cs="Segoe UI"/>
        <w:szCs w:val="18"/>
      </w:rPr>
      <w:t>The information contained in this report is proprietary and confidential. Use of this information is limited to members of Operations Technology Development (OTD) and their employees and may only be used for the members internal purpose and not be disclosed to third parties.</w:t>
    </w:r>
    <w:r>
      <w:rPr>
        <w:rFonts w:cs="Segoe UI"/>
        <w:noProof/>
        <w:szCs w:val="18"/>
      </w:rPr>
      <w:pict w14:anchorId="4E142F8B">
        <v:group id="_x0000_s1105" style="position:absolute;left:0;text-align:left;margin-left:509.3pt;margin-top:743.35pt;width:68.8pt;height:29.9pt;z-index:251667456;mso-position-horizontal-relative:text;mso-position-vertical-relative:text;mso-width-relative:margin;mso-height-relative:margin" coordsize="68386,29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">
          <v:group id="Group 56" o:spid="_x0000_s1106"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107" style="position:absolute;left:4029;top:29;width:29813;height:15075;visibility:visible;mso-wrap-style:square;v-text-anchor:middle" coordsize="2981345,150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"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ed="f"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108" style="position:absolute;left:4118;top:7688;width:11626;height:9404;visibility:visible;mso-wrap-style:square;v-text-anchor:middle" coordsize="1162597,94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"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ed="f"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109" style="position:absolute;left:34;top:1999;width:29784;height:15074;visibility:visible;mso-wrap-style:square;v-text-anchor:middle" coordsize="2978382,150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"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ed="f"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110" style="position:absolute;left:18104;width:11640;height:5616;visibility:visible;mso-wrap-style:square;v-text-anchor:middle" coordsize="1163979,56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" path="m1163951,91420c900247,6284,611311,63015,399369,241533r-84613,83084l314756,324617,77735,561637,19117,503019c-6147,478125,-6448,437459,18455,412195v203,-224,433,-449,662,-670l228613,202029c489896,-19289,858246,-62847,1163951,91420xe" filled="f"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111"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112" style="position:absolute;top:22692;width:6590;height:7040;visibility:visible;mso-wrap-style:square;v-text-anchor:middle" coordsize="659069,703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"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ed="f"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113" style="position:absolute;left:7745;top:22791;width:5943;height:6843;visibility:visible;mso-wrap-style:square;v-text-anchor:middle" coordsize="59433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" path="m231640,107520r-231668,l-28,-31r594334,l594306,107520r-231923,l362383,684269r-129978,l231640,107520xe" filled="f" stroked="f" strokeweight=".70786mm">
              <v:stroke joinstyle="miter"/>
              <v:path arrowok="t" o:connecttype="custom" o:connectlocs="231640,107520;-28,107520;-28,-31;594306,-31;594306,107520;362383,107520;362383,684269;232405,684269" o:connectangles="0,0,0,0,0,0,0,0"/>
            </v:shape>
            <v:shape id="Freeform: Shape 64" o:spid="_x0000_s1114" style="position:absolute;left:15408;top:22791;width:1300;height:6843;visibility:visible;mso-wrap-style:square;v-text-anchor:middle" coordsize="12997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" path="m-28,-31r129979,l129951,684269r-129979,l-28,-31xe" filled="f" stroked="f" strokeweight=".70786mm">
              <v:stroke joinstyle="miter"/>
              <v:path arrowok="t" o:connecttype="custom" o:connectlocs="-28,-31;129951,-31;129951,684269;-28,684269" o:connectangles="0,0,0,0"/>
            </v:shape>
            <v:shape id="Freeform: Shape 65" o:spid="_x0000_s1115" style="position:absolute;left:23179;top:22791;width:5248;height:6843;visibility:visible;mso-wrap-style:square;v-text-anchor:middle" coordsize="524757,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116" style="position:absolute;left:30626;top:22791;width:6216;height:6843;visibility:visible;mso-wrap-style:square;v-text-anchor:middle" coordsize="62160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" path="m621577,-31r,684300l514535,684269,128931,220933r,463336l-28,684269,-28,-31r106786,l492617,463305r,-463336l621577,-31xe" filled="f" stroked="f" strokeweight=".70786mm">
              <v:stroke joinstyle="miter"/>
              <v:path arrowok="t" o:connecttype="custom" o:connectlocs="621577,-31;621577,684269;514535,684269;128931,220933;128931,684269;-28,684269;-28,-31;106758,-31;492617,463305;492617,-31" o:connectangles="0,0,0,0,0,0,0,0,0,0"/>
            </v:shape>
            <v:shape id="Freeform: Shape 67" o:spid="_x0000_s1117" style="position:absolute;left:39205;top:22791;width:5247;height:6843;visibility:visible;mso-wrap-style:square;v-text-anchor:middle" coordsize="52475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118" style="position:absolute;left:46652;top:22791;width:5976;height:6843;visibility:visible;mso-wrap-style:square;v-text-anchor:middle" coordsize="597647,68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&#1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ed="f"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119" style="position:absolute;left:53892;top:22692;width:6591;height:7040;visibility:visible;mso-wrap-style:square;v-text-anchor:middle" coordsize="659068,70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"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ed="f"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120" style="position:absolute;left:61615;top:22791;width:6771;height:6843;visibility:visible;mso-wrap-style:square;v-text-anchor:middle" coordsize="67716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" path="m404690,442661r,241608l274711,684269r,-239569l-28,-31r138899,l342759,333326,549706,-31r127430,l404690,442661xe" filled="f" stroked="f" strokeweight=".70786mm">
              <v:stroke joinstyle="miter"/>
              <v:path arrowok="t" o:connecttype="custom" o:connectlocs="404690,442661;404690,684269;274711,684269;274711,444700;-28,-31;138871,-31;342759,333326;549706,-31;677136,-31" o:connectangles="0,0,0,0,0,0,0,0,0"/>
            </v:shape>
          </v:group>
        </v:group>
      </w:pict>
    </w:r>
    <w:r>
      <w:rPr>
        <w:rFonts w:cs="Segoe UI"/>
        <w:noProof/>
        <w:szCs w:val="18"/>
      </w:rPr>
      <w:pict w14:anchorId="16B67D56">
        <v:group id="_x0000_s1089" style="position:absolute;left:0;text-align:left;margin-left:509.3pt;margin-top:743.35pt;width:68.8pt;height:29.9pt;z-index:251665408;mso-position-horizontal-relative:text;mso-position-vertical-relative:text;mso-width-relative:margin;mso-height-relative:margin" coordsize="68386,29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">
          <v:group id="Group 56" o:spid="_x0000_s1090"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091" style="position:absolute;left:4029;top:29;width:29813;height:15075;visibility:visible;mso-wrap-style:square;v-text-anchor:middle" coordsize="2981345,150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"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ed="f"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092" style="position:absolute;left:4118;top:7688;width:11626;height:9404;visibility:visible;mso-wrap-style:square;v-text-anchor:middle" coordsize="1162597,94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"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ed="f"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093" style="position:absolute;left:34;top:1999;width:29784;height:15074;visibility:visible;mso-wrap-style:square;v-text-anchor:middle" coordsize="2978382,150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"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ed="f"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094" style="position:absolute;left:18104;width:11640;height:5616;visibility:visible;mso-wrap-style:square;v-text-anchor:middle" coordsize="1163979,56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" path="m1163951,91420c900247,6284,611311,63015,399369,241533r-84613,83084l314756,324617,77735,561637,19117,503019c-6147,478125,-6448,437459,18455,412195v203,-224,433,-449,662,-670l228613,202029c489896,-19289,858246,-62847,1163951,91420xe" filled="f"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095"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096" style="position:absolute;top:22692;width:6590;height:7040;visibility:visible;mso-wrap-style:square;v-text-anchor:middle" coordsize="659069,703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"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ed="f"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097" style="position:absolute;left:7745;top:22791;width:5943;height:6843;visibility:visible;mso-wrap-style:square;v-text-anchor:middle" coordsize="59433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" path="m231640,107520r-231668,l-28,-31r594334,l594306,107520r-231923,l362383,684269r-129978,l231640,107520xe" filled="f" stroked="f" strokeweight=".70786mm">
              <v:stroke joinstyle="miter"/>
              <v:path arrowok="t" o:connecttype="custom" o:connectlocs="231640,107520;-28,107520;-28,-31;594306,-31;594306,107520;362383,107520;362383,684269;232405,684269" o:connectangles="0,0,0,0,0,0,0,0"/>
            </v:shape>
            <v:shape id="Freeform: Shape 64" o:spid="_x0000_s1098" style="position:absolute;left:15408;top:22791;width:1300;height:6843;visibility:visible;mso-wrap-style:square;v-text-anchor:middle" coordsize="12997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" path="m-28,-31r129979,l129951,684269r-129979,l-28,-31xe" filled="f" stroked="f" strokeweight=".70786mm">
              <v:stroke joinstyle="miter"/>
              <v:path arrowok="t" o:connecttype="custom" o:connectlocs="-28,-31;129951,-31;129951,684269;-28,684269" o:connectangles="0,0,0,0"/>
            </v:shape>
            <v:shape id="Freeform: Shape 65" o:spid="_x0000_s1099" style="position:absolute;left:23179;top:22791;width:5248;height:6843;visibility:visible;mso-wrap-style:square;v-text-anchor:middle" coordsize="524757,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100" style="position:absolute;left:30626;top:22791;width:6216;height:6843;visibility:visible;mso-wrap-style:square;v-text-anchor:middle" coordsize="62160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" path="m621577,-31r,684300l514535,684269,128931,220933r,463336l-28,684269,-28,-31r106786,l492617,463305r,-463336l621577,-31xe" filled="f" stroked="f" strokeweight=".70786mm">
              <v:stroke joinstyle="miter"/>
              <v:path arrowok="t" o:connecttype="custom" o:connectlocs="621577,-31;621577,684269;514535,684269;128931,220933;128931,684269;-28,684269;-28,-31;106758,-31;492617,463305;492617,-31" o:connectangles="0,0,0,0,0,0,0,0,0,0"/>
            </v:shape>
            <v:shape id="Freeform: Shape 67" o:spid="_x0000_s1101" style="position:absolute;left:39205;top:22791;width:5247;height:6843;visibility:visible;mso-wrap-style:square;v-text-anchor:middle" coordsize="52475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102" style="position:absolute;left:46652;top:22791;width:5976;height:6843;visibility:visible;mso-wrap-style:square;v-text-anchor:middle" coordsize="597647,68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&#1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ed="f"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103" style="position:absolute;left:53892;top:22692;width:6591;height:7040;visibility:visible;mso-wrap-style:square;v-text-anchor:middle" coordsize="659068,70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"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ed="f"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104" style="position:absolute;left:61615;top:22791;width:6771;height:6843;visibility:visible;mso-wrap-style:square;v-text-anchor:middle" coordsize="67716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" path="m404690,442661r,241608l274711,684269r,-239569l-28,-31r138899,l342759,333326,549706,-31r127430,l404690,442661xe" filled="f" stroked="f" strokeweight=".70786mm">
              <v:stroke joinstyle="miter"/>
              <v:path arrowok="t" o:connecttype="custom" o:connectlocs="404690,442661;404690,684269;274711,684269;274711,444700;-28,-31;138871,-31;342759,333326;549706,-31;677136,-31" o:connectangles="0,0,0,0,0,0,0,0,0"/>
            </v:shape>
          </v:group>
        </v:group>
      </w:pict>
    </w:r>
    <w:r>
      <w:rPr>
        <w:rFonts w:cs="Segoe UI"/>
        <w:noProof/>
        <w:szCs w:val="18"/>
      </w:rPr>
      <w:pict w14:anchorId="146AA693">
        <v:group id="_x0000_s1121" style="position:absolute;left:0;text-align:left;margin-left:509.3pt;margin-top:743.35pt;width:68.8pt;height:29.9pt;z-index:251669504;mso-position-horizontal-relative:text;mso-position-vertical-relative:text;mso-width-relative:margin;mso-height-relative:margin" coordsize="68386,29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">
          <v:group id="Group 56" o:spid="_x0000_s1122" style="position:absolute;left:34;width:33808;height:17092" coordorigin="34" coordsize="33807,17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Shape 57" o:spid="_x0000_s1123" style="position:absolute;left:4029;top:29;width:29813;height:15075;visibility:visible;mso-wrap-style:square;v-text-anchor:middle" coordsize="2981345,150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" path="m1854847,1318192l1492945,955525r,l823681,286771c605319,76116,288734,2750,-28,95881,329810,-75177,732400,-13350,995712,248797r956491,957766c2142253,1399059,2448315,1413257,2655363,1239185v208553,-191178,222621,-515226,31450,-723776c2507748,320084,2209307,293546,1998588,454215l1892056,556159,1728946,719525v-22683,22618,-59383,22618,-82065,l1583165,655554,1855102,383618v13558,-13938,27932,-27045,43071,-39248c2177704,110581,2593840,147668,2827624,427207v208348,249098,204449,612751,-9150,857343c2564124,1576366,2121176,1575601,1854847,1318192xe" filled="f" stroked="f" strokeweight=".70786mm">
              <v:stroke joinstyle="miter"/>
              <v:path arrowok="t" o:connecttype="custom" o:connectlocs="1854847,1318192;1492945,955525;1492945,955525;823681,286771;-28,95881;995712,248797;1952203,1206563;2655363,1239185;2686813,515409;1998588,454215;1892056,556159;1728946,719525;1646881,719525;1583165,655554;1855102,383618;1898173,344370;2827624,427207;2818474,1284550;1854847,1318192" o:connectangles="0,0,0,0,0,0,0,0,0,0,0,0,0,0,0,0,0,0,0"/>
            </v:shape>
            <v:shape id="Freeform: Shape 58" o:spid="_x0000_s1124" style="position:absolute;left:4118;top:7688;width:11626;height:9404;visibility:visible;mso-wrap-style:square;v-text-anchor:middle" coordsize="1162597,94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" path="m1143531,529826l933526,739066c820426,834973,684112,899483,538237,926134,355275,959849,166309,933007,-28,849676v127096,41078,262427,49838,393759,25486c531065,850117,659393,789381,765828,699053l980420,484461,572643,76684,625654,20614v27166,-27377,71379,-27548,98756,-385c724540,20357,724668,20487,724795,20614r418736,417717c1168795,463427,1168933,504253,1143839,529517v-102,105,-206,207,-308,309xe" filled="f" stroked="f" strokeweight=".70786mm">
              <v:stroke joinstyle="miter"/>
              <v:path arrowok="t" o:connecttype="custom" o:connectlocs="1143531,529826;933526,739066;538237,926134;-28,849676;393731,875162;765828,699053;980420,484461;572643,76684;625654,20614;724410,20229;724795,20614;1143531,438331;1143839,529517;1143531,529826" o:connectangles="0,0,0,0,0,0,0,0,0,0,0,0,0,0"/>
            </v:shape>
            <v:shape id="Freeform: Shape 59" o:spid="_x0000_s1125" style="position:absolute;left:34;top:1999;width:29784;height:15074;visibility:visible;mso-wrap-style:square;v-text-anchor:middle" coordsize="2978382,1507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" path="m2978354,1411979v-330197,170680,-732902,108125,-995740,-154700l1026377,301297c836751,108454,530773,93700,323472,267400,106497,448764,77629,771680,258992,988656v181364,216975,504280,245843,721256,64479l830135,903278v-30122,-29595,-30550,-78003,-956,-108125c829495,794832,829814,794513,830135,794197r50972,-50972l1192037,1054155r-67538,67538c1114050,1131887,1103345,1141827,1092641,1151257r-11469,9685c800737,1393655,384748,1354967,152035,1074534,-64589,813485,-47982,430720,190435,189413v257664,-257664,676909,-247469,933044,l1485636,552080r,l2155410,1220579v218084,210599,534315,284152,822944,191400xe" filled="f" stroked="f" strokeweight=".70786mm">
              <v:stroke joinstyle="miter"/>
              <v:path arrowok="t" o:connecttype="custom" o:connectlocs="2978354,1411979;1982614,1257279;1026377,301297;323472,267400;258992,988656;980248,1053135;830135,903278;829179,795153;830135,794197;881107,743225;1192037,1054155;1124499,1121693;1092641,1151257;1081172,1160942;152035,1074534;190435,189413;1123479,189413;1485636,552080;1485636,552080;2155410,1220579;2978354,1411979" o:connectangles="0,0,0,0,0,0,0,0,0,0,0,0,0,0,0,0,0,0,0,0,0"/>
            </v:shape>
            <v:shape id="Freeform: Shape 60" o:spid="_x0000_s1126" style="position:absolute;left:18104;width:11640;height:5616;visibility:visible;mso-wrap-style:square;v-text-anchor:middle" coordsize="1163979,56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" path="m1163951,91420c900247,6284,611311,63015,399369,241533r-84613,83084l314756,324617,77735,561637,19117,503019c-6147,478125,-6448,437459,18455,412195v203,-224,433,-449,662,-670l228613,202029c489896,-19289,858246,-62847,1163951,91420xe" filled="f" stroked="f" strokeweight=".70786mm">
              <v:stroke joinstyle="miter"/>
              <v:path arrowok="t" o:connecttype="custom" o:connectlocs="1163951,91420;399369,241533;314756,324617;314756,324617;77735,561637;19117,503019;18455,412195;19117,411525;228613,202029;1163951,91420" o:connectangles="0,0,0,0,0,0,0,0,0,0"/>
            </v:shape>
          </v:group>
          <v:group id="Group 61" o:spid="_x0000_s1127" style="position:absolute;top:22692;width:68386;height:7040" coordorigin=",22692" coordsize="68386,7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Shape 62" o:spid="_x0000_s1128" style="position:absolute;top:22692;width:6590;height:7040;visibility:visible;mso-wrap-style:square;v-text-anchor:middle" coordsize="659069,703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" path="m527788,344285r122843,l650631,616986v-79285,58108,-175434,88641,-273721,86907c160024,703893,-28,556329,-28,351931,-28,147533,160024,-31,378694,-31v116981,,214848,38229,280347,111629l578760,189840c527966,138307,458170,109992,385831,111598v-148839,,-254861,98631,-254861,240333c130970,493633,235973,592520,383792,592520v50233,943,99849,-11189,143996,-35171l527788,344285xe" filled="f" stroked="f" strokeweight=".70786mm">
              <v:stroke joinstyle="miter"/>
              <v:path arrowok="t" o:connecttype="custom" o:connectlocs="527788,344285;650631,344285;650631,616986;376910,703893;-28,351931;378694,-31;659041,111598;578760,189840;385831,111598;130970,351931;383792,592520;527788,557349" o:connectangles="0,0,0,0,0,0,0,0,0,0,0,0"/>
            </v:shape>
            <v:shape id="Freeform: Shape 63" o:spid="_x0000_s1129" style="position:absolute;left:7745;top:22791;width:5943;height:6843;visibility:visible;mso-wrap-style:square;v-text-anchor:middle" coordsize="59433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" path="m231640,107520r-231668,l-28,-31r594334,l594306,107520r-231923,l362383,684269r-129978,l231640,107520xe" filled="f" stroked="f" strokeweight=".70786mm">
              <v:stroke joinstyle="miter"/>
              <v:path arrowok="t" o:connecttype="custom" o:connectlocs="231640,107520;-28,107520;-28,-31;594306,-31;594306,107520;362383,107520;362383,684269;232405,684269" o:connectangles="0,0,0,0,0,0,0,0"/>
            </v:shape>
            <v:shape id="Freeform: Shape 64" o:spid="_x0000_s1130" style="position:absolute;left:15408;top:22791;width:1300;height:6843;visibility:visible;mso-wrap-style:square;v-text-anchor:middle" coordsize="12997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" path="m-28,-31r129979,l129951,684269r-129979,l-28,-31xe" filled="f" stroked="f" strokeweight=".70786mm">
              <v:stroke joinstyle="miter"/>
              <v:path arrowok="t" o:connecttype="custom" o:connectlocs="-28,-31;129951,-31;129951,684269;-28,684269" o:connectangles="0,0,0,0"/>
            </v:shape>
            <v:shape id="Freeform: Shape 65" o:spid="_x0000_s1131" style="position:absolute;left:23179;top:22791;width:5248;height:6843;visibility:visible;mso-wrap-style:square;v-text-anchor:middle" coordsize="524757,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6" o:spid="_x0000_s1132" style="position:absolute;left:30626;top:22791;width:6216;height:6843;visibility:visible;mso-wrap-style:square;v-text-anchor:middle" coordsize="62160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" path="m621577,-31r,684300l514535,684269,128931,220933r,463336l-28,684269,-28,-31r106786,l492617,463305r,-463336l621577,-31xe" filled="f" stroked="f" strokeweight=".70786mm">
              <v:stroke joinstyle="miter"/>
              <v:path arrowok="t" o:connecttype="custom" o:connectlocs="621577,-31;621577,684269;514535,684269;128931,220933;128931,684269;-28,684269;-28,-31;106758,-31;492617,463305;492617,-31" o:connectangles="0,0,0,0,0,0,0,0,0,0"/>
            </v:shape>
            <v:shape id="Freeform: Shape 67" o:spid="_x0000_s1133" style="position:absolute;left:39205;top:22791;width:5247;height:6843;visibility:visible;mso-wrap-style:square;v-text-anchor:middle" coordsize="524758,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" path="m524730,577738r,106531l-28,684269,-28,-31r509721,l509693,106500r-379742,l129951,284903r337690,l467641,390160r-337690,l129951,579012r394779,-1274xe" filled="f" stroked="f" strokeweight=".70786mm">
              <v:stroke joinstyle="miter"/>
              <v:path arrowok="t" o:connecttype="custom" o:connectlocs="524730,577738;524730,684269;-28,684269;-28,-31;509693,-31;509693,106500;129951,106500;129951,284903;467641,284903;467641,390160;129951,390160;129951,579012" o:connectangles="0,0,0,0,0,0,0,0,0,0,0,0"/>
            </v:shape>
            <v:shape id="Freeform: Shape 68" o:spid="_x0000_s1134" style="position:absolute;left:46652;top:22791;width:5976;height:6843;visibility:visible;mso-wrap-style:square;v-text-anchor:middle" coordsize="597647,684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" adj="0,,0" path="m457701,684269l314725,483694v-8997,510,-18019,510,-27016,l129951,483694r,199556l-28,683250,-28,-31r287737,c471719,-31,585641,91718,585641,243361v3721,97127,-56961,185105,-149093,216121l597620,684269r-139919,xm281847,107520r-152916,l128931,380221r152916,c395770,380221,454643,329249,454643,243361v,-85888,-58873,-135841,-172796,-135841xe" filled="f" stroked="f" strokeweight=".70786mm">
              <v:stroke joinstyle="miter"/>
              <v:formulas/>
              <v:path arrowok="t" o:connecttype="custom" o:connectlocs="457701,684269;314725,483694;287709,483694;129951,483694;129951,683250;-28,683250;-28,-31;287709,-31;585641,243361;436548,459482;597620,684269;281847,107520;128931,107520;128931,380221;281847,380221;454643,243361;281847,107520" o:connectangles="0,0,0,0,0,0,0,0,0,0,0,0,0,0,0,0,0"/>
            </v:shape>
            <v:shape id="Freeform: Shape 69" o:spid="_x0000_s1135" style="position:absolute;left:53892;top:22692;width:6591;height:7040;visibility:visible;mso-wrap-style:square;v-text-anchor:middle" coordsize="659068,70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" path="m527533,344285r123098,l650631,616986v-79364,58159,-175599,88692,-273975,86907c160024,703893,-28,556329,-28,351931,-28,147533,159260,-31,378694,-31v116982,,214848,38229,280347,111629l577231,189840c526437,138307,456631,109992,384301,111598v-149093,,-254860,98631,-254860,240333c129441,493633,234189,592520,382262,592520v50157,968,99702,-11138,143742,-35171l527533,344285xe" filled="f" stroked="f" strokeweight=".70786mm">
              <v:stroke joinstyle="miter"/>
              <v:path arrowok="t" o:connecttype="custom" o:connectlocs="527533,344285;650631,344285;650631,616986;376656,703893;-28,351931;378694,-31;659041,111598;577231,189840;384301,111598;129441,351931;382262,592520;526004,557349" o:connectangles="0,0,0,0,0,0,0,0,0,0,0,0"/>
            </v:shape>
            <v:shape id="Freeform: Shape 70" o:spid="_x0000_s1136" style="position:absolute;left:61615;top:22791;width:6771;height:6843;visibility:visible;mso-wrap-style:square;v-text-anchor:middle" coordsize="677164,6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" path="m404690,442661r,241608l274711,684269r,-239569l-28,-31r138899,l342759,333326,549706,-31r127430,l404690,442661xe" filled="f" stroked="f" strokeweight=".70786mm">
              <v:stroke joinstyle="miter"/>
              <v:path arrowok="t" o:connecttype="custom" o:connectlocs="404690,442661;404690,684269;274711,684269;274711,444700;-28,-31;138871,-31;342759,333326;549706,-31;677136,-31" o:connectangles="0,0,0,0,0,0,0,0,0"/>
            </v:shape>
          </v:group>
        </v:group>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53577C" w14:textId="77777777" w:rsidR="00C50D6B" w:rsidRPr="00C50D6B" w:rsidRDefault="00C50D6B" w:rsidP="00C50D6B">
    <w:pPr>
      <w:pStyle w:val="StyleGTIaddressBodySegoeUI"/>
      <w:rPr>
        <w:rFonts w:ascii="Segoe UI" w:hAnsi="Segoe UI" w:cs="Segoe UI"/>
      </w:rPr>
    </w:pPr>
    <w:r w:rsidRPr="00C50D6B">
      <w:rPr>
        <w:rFonts w:ascii="Segoe UI" w:hAnsi="Segoe UI" w:cs="Segoe UI"/>
      </w:rPr>
      <w:t>1700 S. Mount Prospect Rd.</w:t>
    </w:r>
  </w:p>
  <w:p w14:paraId="2750259C" w14:textId="77777777" w:rsidR="00C50D6B" w:rsidRPr="00C50D6B" w:rsidRDefault="00C50D6B" w:rsidP="00C50D6B">
    <w:pPr>
      <w:pStyle w:val="StyleGTIaddressBodySegoeUI"/>
      <w:rPr>
        <w:rFonts w:ascii="Segoe UI" w:hAnsi="Segoe UI" w:cs="Segoe UI"/>
      </w:rPr>
    </w:pPr>
    <w:r w:rsidRPr="00C50D6B">
      <w:rPr>
        <w:rFonts w:ascii="Segoe UI" w:hAnsi="Segoe UI" w:cs="Segoe UI"/>
      </w:rPr>
      <w:t>Des Plaines, Illinois 60018</w:t>
    </w:r>
  </w:p>
  <w:p w14:paraId="73428E20" w14:textId="251B624D" w:rsidR="00C50D6B" w:rsidRDefault="00090FF2" w:rsidP="00C50D6B">
    <w:pPr>
      <w:spacing w:after="60"/>
      <w:rPr>
        <w:rFonts w:ascii="Segoe UI" w:hAnsi="Segoe UI" w:cs="Segoe UI"/>
        <w:sz w:val="20"/>
      </w:rPr>
    </w:pPr>
    <w:hyperlink r:id="rId1" w:history="1">
      <w:r w:rsidRPr="00946918">
        <w:rPr>
          <w:rStyle w:val="Hyperlink"/>
          <w:rFonts w:ascii="Segoe UI" w:hAnsi="Segoe UI" w:cs="Segoe UI"/>
          <w:sz w:val="20"/>
        </w:rPr>
        <w:t>www.gti.energy</w:t>
      </w:r>
    </w:hyperlink>
  </w:p>
  <w:p w14:paraId="19DA5E5B" w14:textId="77777777" w:rsidR="00090FF2" w:rsidRPr="00C50D6B" w:rsidRDefault="00090FF2" w:rsidP="00C50D6B">
    <w:pPr>
      <w:spacing w:after="60"/>
      <w:rPr>
        <w:rFonts w:ascii="Segoe UI" w:hAnsi="Segoe UI" w:cs="Segoe UI"/>
        <w:bCs/>
        <w:sz w:val="20"/>
      </w:rPr>
    </w:pPr>
  </w:p>
  <w:p w14:paraId="3F8E92CC" w14:textId="77777777" w:rsidR="00C50D6B" w:rsidRPr="00C50D6B" w:rsidRDefault="00C50D6B">
    <w:pPr>
      <w:pStyle w:val="Footer"/>
      <w:rPr>
        <w:rFonts w:cs="Segoe UI"/>
      </w:rPr>
    </w:pPr>
  </w:p>
  <w:p w14:paraId="01FE43AE" w14:textId="77777777" w:rsidR="00C50D6B" w:rsidRPr="00C50D6B" w:rsidRDefault="00C50D6B">
    <w:pPr>
      <w:pStyle w:val="Footer"/>
      <w:rPr>
        <w:rFonts w:cs="Segoe UI"/>
      </w:rPr>
    </w:pPr>
  </w:p>
  <w:p w14:paraId="7C4816CD" w14:textId="77777777" w:rsidR="00C50D6B" w:rsidRPr="00C50D6B" w:rsidRDefault="00C50D6B">
    <w:pPr>
      <w:pStyle w:val="Footer"/>
      <w:rPr>
        <w:rFonts w:cs="Segoe UI"/>
      </w:rPr>
    </w:pPr>
  </w:p>
  <w:p w14:paraId="72ED4973" w14:textId="77777777" w:rsidR="00C50D6B" w:rsidRPr="00C50D6B" w:rsidRDefault="00C50D6B">
    <w:pPr>
      <w:pStyle w:val="Footer"/>
      <w:rPr>
        <w:rFonts w:cs="Segoe U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9A9DFA" w14:textId="77777777" w:rsidR="00BF7155" w:rsidRDefault="00BF7155">
      <w:r>
        <w:separator/>
      </w:r>
    </w:p>
  </w:footnote>
  <w:footnote w:type="continuationSeparator" w:id="0">
    <w:p w14:paraId="0920B92E" w14:textId="77777777" w:rsidR="00BF7155" w:rsidRDefault="00BF7155">
      <w:r>
        <w:continuationSeparator/>
      </w:r>
    </w:p>
  </w:footnote>
  <w:footnote w:id="1">
    <w:p w14:paraId="79B11B1D" w14:textId="77777777" w:rsidR="009A0386" w:rsidRPr="00BC3039" w:rsidRDefault="00000000" w:rsidP="00BC3039">
      <w:pPr>
        <w:pStyle w:val="FootnoteText"/>
      </w:pPr>
      <w:r w:rsidRPr="00713DFB">
        <w:rPr>
          <w:rStyle w:val="FootnoteReference"/>
        </w:rPr>
        <w:footnoteRef/>
      </w:r>
      <w:r w:rsidRPr="00BC3039">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D3883" w14:textId="1390D2A9" w:rsidR="00EB09B1" w:rsidRDefault="00EB09B1" w:rsidP="00EB09B1">
    <w:pPr>
      <w:pStyle w:val="Header"/>
      <w:ind w:left="810"/>
      <w:jc w:val="right"/>
      <w:rPr>
        <w:rFonts w:ascii="Segoe UI" w:hAnsi="Segoe UI" w:cs="Segoe UI"/>
        <w:color w:val="7B7B7B" w:themeColor="text1"/>
        <w:sz w:val="16"/>
        <w:szCs w:val="16"/>
      </w:rPr>
    </w:pPr>
    <w:r w:rsidRPr="00E90318">
      <w:rPr>
        <w:rFonts w:ascii="Segoe UI" w:hAnsi="Segoe UI" w:cs="Segoe UI"/>
        <w:noProof/>
        <w:color w:val="7B7B7B" w:themeColor="text1"/>
        <w:sz w:val="16"/>
        <w:szCs w:val="16"/>
      </w:rPr>
      <w:drawing>
        <wp:anchor distT="0" distB="0" distL="114300" distR="114300" simplePos="0" relativeHeight="251661312" behindDoc="0" locked="0" layoutInCell="1" allowOverlap="1" wp14:anchorId="4301D02B" wp14:editId="7F3F1238">
          <wp:simplePos x="0" y="0"/>
          <wp:positionH relativeFrom="page">
            <wp:posOffset>558800</wp:posOffset>
          </wp:positionH>
          <wp:positionV relativeFrom="page">
            <wp:posOffset>368935</wp:posOffset>
          </wp:positionV>
          <wp:extent cx="1938528" cy="1073114"/>
          <wp:effectExtent l="0" t="0" r="0" b="0"/>
          <wp:wrapNone/>
          <wp:docPr id="1908698614" name="Picture 19086986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38528" cy="1073114"/>
                  </a:xfrm>
                  <a:prstGeom prst="rect">
                    <a:avLst/>
                  </a:prstGeom>
                </pic:spPr>
              </pic:pic>
            </a:graphicData>
          </a:graphic>
          <wp14:sizeRelH relativeFrom="margin">
            <wp14:pctWidth>0</wp14:pctWidth>
          </wp14:sizeRelH>
          <wp14:sizeRelV relativeFrom="margin">
            <wp14:pctHeight>0</wp14:pctHeight>
          </wp14:sizeRelV>
        </wp:anchor>
      </w:drawing>
    </w:r>
  </w:p>
  <w:p w14:paraId="338800A3" w14:textId="77777777" w:rsidR="00F45232" w:rsidRDefault="00F45232" w:rsidP="00F45232">
    <w:pPr>
      <w:pStyle w:val="Header"/>
      <w:ind w:left="810"/>
      <w:rPr>
        <w:rFonts w:ascii="Segoe UI" w:hAnsi="Segoe UI" w:cs="Segoe UI"/>
        <w:color w:val="7B7B7B" w:themeColor="text1"/>
        <w:sz w:val="16"/>
        <w:szCs w:val="16"/>
      </w:rPr>
    </w:pPr>
  </w:p>
  <w:p w14:paraId="5F028936" w14:textId="77777777" w:rsidR="00F45232" w:rsidRPr="00E90318" w:rsidRDefault="00F45232" w:rsidP="00F45232">
    <w:pPr>
      <w:pStyle w:val="Header"/>
      <w:ind w:left="810"/>
      <w:rPr>
        <w:rFonts w:ascii="Segoe UI" w:hAnsi="Segoe UI" w:cs="Segoe UI"/>
        <w:color w:val="7B7B7B" w:themeColor="text1"/>
        <w:sz w:val="16"/>
        <w:szCs w:val="16"/>
      </w:rPr>
    </w:pPr>
  </w:p>
  <w:p w14:paraId="101D9BE9" w14:textId="626A1A1C" w:rsidR="00EB09B1" w:rsidRDefault="00EB09B1" w:rsidP="00EB09B1">
    <w:pPr>
      <w:pStyle w:val="Header"/>
    </w:pPr>
  </w:p>
  <w:p w14:paraId="5AF2F476" w14:textId="77777777" w:rsidR="00EB09B1" w:rsidRDefault="00EB09B1" w:rsidP="00EB09B1">
    <w:pPr>
      <w:pStyle w:val="Header"/>
    </w:pPr>
  </w:p>
  <w:p w14:paraId="10A63F64" w14:textId="6437DC69" w:rsidR="00F45232" w:rsidRDefault="00F45232" w:rsidP="00EB09B1">
    <w:pPr>
      <w:pStyle w:val="Header"/>
    </w:pPr>
  </w:p>
  <w:p w14:paraId="35994343" w14:textId="1726415A" w:rsidR="00EB09B1" w:rsidRDefault="00000000" w:rsidP="00EB09B1">
    <w:pPr>
      <w:pStyle w:val="Header"/>
    </w:pPr>
    <w:r>
      <w:pict w14:anchorId="31A5EA3F">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DCC29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97335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A0386"/>
    <w:rsid w:val="000106C2"/>
    <w:rsid w:val="00013B7B"/>
    <w:rsid w:val="0001623A"/>
    <w:rsid w:val="000172E6"/>
    <w:rsid w:val="00030777"/>
    <w:rsid w:val="00033E48"/>
    <w:rsid w:val="0006647F"/>
    <w:rsid w:val="000700BB"/>
    <w:rsid w:val="00090FF2"/>
    <w:rsid w:val="00091AA7"/>
    <w:rsid w:val="000B12EF"/>
    <w:rsid w:val="001B2986"/>
    <w:rsid w:val="00206661"/>
    <w:rsid w:val="00281445"/>
    <w:rsid w:val="00285F0C"/>
    <w:rsid w:val="002A0448"/>
    <w:rsid w:val="002B06DE"/>
    <w:rsid w:val="00343053"/>
    <w:rsid w:val="003516BB"/>
    <w:rsid w:val="003A1868"/>
    <w:rsid w:val="003C2870"/>
    <w:rsid w:val="003C6531"/>
    <w:rsid w:val="003C6EDE"/>
    <w:rsid w:val="003E0A9B"/>
    <w:rsid w:val="003F4BCF"/>
    <w:rsid w:val="00432EE4"/>
    <w:rsid w:val="0043324D"/>
    <w:rsid w:val="00443DC8"/>
    <w:rsid w:val="00502830"/>
    <w:rsid w:val="00524398"/>
    <w:rsid w:val="005517E7"/>
    <w:rsid w:val="00573BF5"/>
    <w:rsid w:val="005A0090"/>
    <w:rsid w:val="005D40C9"/>
    <w:rsid w:val="00625986"/>
    <w:rsid w:val="00625FF4"/>
    <w:rsid w:val="00655EC8"/>
    <w:rsid w:val="0066104E"/>
    <w:rsid w:val="006853B4"/>
    <w:rsid w:val="006F7F37"/>
    <w:rsid w:val="00713DFB"/>
    <w:rsid w:val="007349CE"/>
    <w:rsid w:val="0074287A"/>
    <w:rsid w:val="00795B51"/>
    <w:rsid w:val="007A68DB"/>
    <w:rsid w:val="007C17D9"/>
    <w:rsid w:val="00837383"/>
    <w:rsid w:val="00904A70"/>
    <w:rsid w:val="00986CC7"/>
    <w:rsid w:val="009A0386"/>
    <w:rsid w:val="009F7D9B"/>
    <w:rsid w:val="00A46205"/>
    <w:rsid w:val="00A86637"/>
    <w:rsid w:val="00AA7FEE"/>
    <w:rsid w:val="00AB2BF1"/>
    <w:rsid w:val="00AB52AB"/>
    <w:rsid w:val="00AE1F25"/>
    <w:rsid w:val="00BC3039"/>
    <w:rsid w:val="00BD6459"/>
    <w:rsid w:val="00BF7155"/>
    <w:rsid w:val="00C11F03"/>
    <w:rsid w:val="00C415FC"/>
    <w:rsid w:val="00C50D6B"/>
    <w:rsid w:val="00C74ADB"/>
    <w:rsid w:val="00C95BFB"/>
    <w:rsid w:val="00CA790C"/>
    <w:rsid w:val="00CD3E81"/>
    <w:rsid w:val="00CD555E"/>
    <w:rsid w:val="00CF45C1"/>
    <w:rsid w:val="00D15B5A"/>
    <w:rsid w:val="00D20434"/>
    <w:rsid w:val="00D5490B"/>
    <w:rsid w:val="00D563B8"/>
    <w:rsid w:val="00D80798"/>
    <w:rsid w:val="00D85312"/>
    <w:rsid w:val="00DD6035"/>
    <w:rsid w:val="00DE0C01"/>
    <w:rsid w:val="00E12362"/>
    <w:rsid w:val="00E21106"/>
    <w:rsid w:val="00E26C5F"/>
    <w:rsid w:val="00E30476"/>
    <w:rsid w:val="00E66549"/>
    <w:rsid w:val="00EA4327"/>
    <w:rsid w:val="00EB09B1"/>
    <w:rsid w:val="00EF2081"/>
    <w:rsid w:val="00F038FF"/>
    <w:rsid w:val="00F2795F"/>
    <w:rsid w:val="00F32493"/>
    <w:rsid w:val="00F35337"/>
    <w:rsid w:val="00F42778"/>
    <w:rsid w:val="00F45232"/>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B1DD18"/>
  <w15:docId w15:val="{8A199794-50F5-4202-9220-87C1F158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next w:val="BodyText"/>
    <w:uiPriority w:val="9"/>
    <w:qFormat/>
    <w:rsid w:val="00C50D6B"/>
    <w:pPr>
      <w:keepNext/>
      <w:keepLines/>
      <w:pBdr>
        <w:bottom w:val="single" w:sz="4" w:space="1" w:color="00559F" w:themeColor="accent1"/>
      </w:pBdr>
      <w:spacing w:before="480" w:after="0"/>
      <w:outlineLvl w:val="0"/>
    </w:pPr>
    <w:rPr>
      <w:rFonts w:ascii="Segoe UI" w:eastAsiaTheme="majorEastAsia" w:hAnsi="Segoe UI" w:cstheme="majorHAnsi"/>
      <w:b/>
      <w:bCs/>
      <w:szCs w:val="28"/>
    </w:rPr>
  </w:style>
  <w:style w:type="paragraph" w:styleId="Heading2">
    <w:name w:val="heading 2"/>
    <w:basedOn w:val="Normal"/>
    <w:next w:val="BodyText"/>
    <w:uiPriority w:val="9"/>
    <w:unhideWhenUsed/>
    <w:qFormat/>
    <w:rsid w:val="00C50D6B"/>
    <w:pPr>
      <w:keepNext/>
      <w:keepLines/>
      <w:spacing w:before="200" w:after="0"/>
      <w:outlineLvl w:val="1"/>
    </w:pPr>
    <w:rPr>
      <w:rFonts w:ascii="Segoe UI" w:eastAsiaTheme="majorEastAsia" w:hAnsi="Segoe UI" w:cs="Segoe UI"/>
      <w:b/>
      <w:bCs/>
      <w:sz w:val="22"/>
      <w:szCs w:val="22"/>
    </w:rPr>
  </w:style>
  <w:style w:type="paragraph" w:styleId="Heading3">
    <w:name w:val="heading 3"/>
    <w:basedOn w:val="Normal"/>
    <w:next w:val="BodyText"/>
    <w:uiPriority w:val="9"/>
    <w:unhideWhenUsed/>
    <w:qFormat/>
    <w:rsid w:val="000172E6"/>
    <w:pPr>
      <w:keepNext/>
      <w:keepLines/>
      <w:spacing w:before="200" w:after="0"/>
      <w:outlineLvl w:val="2"/>
    </w:pPr>
    <w:rPr>
      <w:rFonts w:asciiTheme="majorHAnsi" w:eastAsiaTheme="majorEastAsia" w:hAnsiTheme="majorHAnsi" w:cstheme="majorHAnsi"/>
      <w:b/>
      <w:bCs/>
      <w:sz w:val="20"/>
      <w:szCs w:val="20"/>
    </w:rPr>
  </w:style>
  <w:style w:type="paragraph" w:styleId="Heading4">
    <w:name w:val="heading 4"/>
    <w:basedOn w:val="Normal"/>
    <w:next w:val="BodyText"/>
    <w:uiPriority w:val="9"/>
    <w:unhideWhenUsed/>
    <w:qFormat/>
    <w:rsid w:val="000172E6"/>
    <w:pPr>
      <w:keepNext/>
      <w:keepLines/>
      <w:spacing w:before="200" w:after="0"/>
      <w:outlineLvl w:val="3"/>
    </w:pPr>
    <w:rPr>
      <w:rFonts w:asciiTheme="majorHAnsi" w:eastAsiaTheme="majorEastAsia" w:hAnsiTheme="majorHAnsi" w:cstheme="majorHAnsi"/>
      <w:bCs/>
      <w:i/>
      <w:sz w:val="20"/>
      <w:szCs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559F"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559F"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559F"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559F"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559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80798"/>
    <w:pPr>
      <w:spacing w:before="180" w:after="180"/>
    </w:pPr>
    <w:rPr>
      <w:rFonts w:asciiTheme="majorHAnsi" w:hAnsiTheme="majorHAnsi" w:cstheme="majorHAnsi"/>
      <w:sz w:val="20"/>
      <w:szCs w:val="20"/>
    </w:rPr>
  </w:style>
  <w:style w:type="paragraph" w:customStyle="1" w:styleId="FirstParagraph">
    <w:name w:val="First Paragraph"/>
    <w:basedOn w:val="BodyText"/>
    <w:next w:val="BodyText"/>
    <w:qFormat/>
    <w:rsid w:val="00A86637"/>
  </w:style>
  <w:style w:type="paragraph" w:customStyle="1" w:styleId="Compact">
    <w:name w:val="Compact"/>
    <w:basedOn w:val="BodyText"/>
    <w:qFormat/>
    <w:pPr>
      <w:spacing w:before="36" w:after="36"/>
    </w:pPr>
  </w:style>
  <w:style w:type="paragraph" w:styleId="Title">
    <w:name w:val="Title"/>
    <w:basedOn w:val="Normal"/>
    <w:next w:val="BodyText"/>
    <w:qFormat/>
    <w:rsid w:val="003E0A9B"/>
    <w:pPr>
      <w:keepNext/>
      <w:keepLines/>
      <w:spacing w:after="0"/>
      <w:ind w:left="3600"/>
    </w:pPr>
    <w:rPr>
      <w:rFonts w:ascii="Segoe UI" w:eastAsiaTheme="majorEastAsia" w:hAnsi="Segoe UI" w:cs="Segoe UI"/>
      <w:b/>
      <w:bCs/>
      <w:color w:val="00559F" w:themeColor="accent1"/>
      <w:sz w:val="48"/>
      <w:szCs w:val="48"/>
    </w:rPr>
  </w:style>
  <w:style w:type="paragraph" w:styleId="Subtitle">
    <w:name w:val="Subtitle"/>
    <w:basedOn w:val="Title"/>
    <w:next w:val="BodyText"/>
    <w:qFormat/>
    <w:rsid w:val="0006647F"/>
    <w:pPr>
      <w:spacing w:after="200"/>
    </w:pPr>
    <w:rPr>
      <w:b w:val="0"/>
      <w:bCs w:val="0"/>
      <w:sz w:val="28"/>
      <w:szCs w:val="28"/>
    </w:rPr>
  </w:style>
  <w:style w:type="paragraph" w:customStyle="1" w:styleId="Author">
    <w:name w:val="Author"/>
    <w:next w:val="BodyText"/>
    <w:qFormat/>
    <w:rsid w:val="0006647F"/>
    <w:pPr>
      <w:keepNext/>
      <w:keepLines/>
      <w:spacing w:after="0"/>
    </w:pPr>
    <w:rPr>
      <w:rFonts w:asciiTheme="majorHAnsi" w:hAnsiTheme="majorHAnsi" w:cstheme="majorHAnsi"/>
      <w:sz w:val="20"/>
      <w:szCs w:val="20"/>
    </w:rPr>
  </w:style>
  <w:style w:type="paragraph" w:styleId="Date">
    <w:name w:val="Date"/>
    <w:next w:val="BodyText"/>
    <w:qFormat/>
    <w:rsid w:val="00C50D6B"/>
    <w:pPr>
      <w:keepNext/>
      <w:keepLines/>
      <w:spacing w:before="200"/>
      <w:ind w:left="3600"/>
    </w:pPr>
    <w:rPr>
      <w:rFonts w:ascii="Segoe UI" w:hAnsi="Segoe UI" w:cs="Segoe UI"/>
      <w:b/>
      <w:bCs/>
      <w:sz w:val="22"/>
      <w:szCs w:val="22"/>
    </w:rPr>
  </w:style>
  <w:style w:type="paragraph" w:customStyle="1" w:styleId="AbstractTitle">
    <w:name w:val="Abstract Title"/>
    <w:basedOn w:val="Normal"/>
    <w:next w:val="Abstract"/>
    <w:qFormat/>
    <w:rsid w:val="000B12EF"/>
    <w:pPr>
      <w:keepNext/>
      <w:keepLines/>
      <w:pageBreakBefore/>
      <w:pBdr>
        <w:bottom w:val="single" w:sz="4" w:space="1" w:color="00559F" w:themeColor="accent1"/>
      </w:pBdr>
      <w:spacing w:before="300" w:after="0"/>
    </w:pPr>
    <w:rPr>
      <w:rFonts w:ascii="Segoe UI" w:hAnsi="Segoe UI"/>
      <w:b/>
      <w:szCs w:val="20"/>
    </w:rPr>
  </w:style>
  <w:style w:type="paragraph" w:customStyle="1" w:styleId="Abstract">
    <w:name w:val="Abstract"/>
    <w:basedOn w:val="Normal"/>
    <w:next w:val="BodyText"/>
    <w:qFormat/>
    <w:rsid w:val="000B12EF"/>
    <w:pPr>
      <w:keepNext/>
      <w:keepLines/>
      <w:spacing w:before="300" w:after="300"/>
      <w:jc w:val="both"/>
    </w:pPr>
    <w:rPr>
      <w:rFonts w:asciiTheme="majorHAnsi" w:hAnsiTheme="majorHAnsi" w:cstheme="majorHAnsi"/>
      <w:i/>
      <w:sz w:val="20"/>
      <w:szCs w:val="20"/>
    </w:rPr>
  </w:style>
  <w:style w:type="paragraph" w:styleId="Bibliography">
    <w:name w:val="Bibliography"/>
    <w:basedOn w:val="Normal"/>
    <w:qFormat/>
    <w:rsid w:val="00F038FF"/>
    <w:rPr>
      <w:rFonts w:ascii="Calibri" w:hAnsi="Calibri"/>
      <w:sz w:val="20"/>
    </w:rPr>
  </w:style>
  <w:style w:type="paragraph" w:styleId="BlockText">
    <w:name w:val="Block Text"/>
    <w:basedOn w:val="BodyText"/>
    <w:next w:val="BodyText"/>
    <w:uiPriority w:val="9"/>
    <w:unhideWhenUsed/>
    <w:qFormat/>
    <w:rsid w:val="00D20434"/>
    <w:pPr>
      <w:spacing w:before="100" w:after="100"/>
      <w:ind w:left="480" w:right="480"/>
    </w:pPr>
  </w:style>
  <w:style w:type="paragraph" w:styleId="FootnoteText">
    <w:name w:val="footnote text"/>
    <w:basedOn w:val="Normal"/>
    <w:uiPriority w:val="9"/>
    <w:unhideWhenUsed/>
    <w:qFormat/>
    <w:rsid w:val="00BC3039"/>
    <w:rPr>
      <w:rFonts w:asciiTheme="majorHAnsi" w:hAnsiTheme="majorHAnsi" w:cstheme="majorHAnsi"/>
      <w:sz w:val="20"/>
      <w:szCs w:val="20"/>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13DFB"/>
    <w:pPr>
      <w:keepNext/>
      <w:keepLines/>
      <w:spacing w:after="0"/>
    </w:pPr>
    <w:rPr>
      <w:rFonts w:asciiTheme="majorHAnsi" w:hAnsiTheme="majorHAnsi" w:cstheme="majorHAnsi"/>
      <w:b/>
      <w:sz w:val="20"/>
      <w:szCs w:val="20"/>
    </w:rPr>
  </w:style>
  <w:style w:type="paragraph" w:customStyle="1" w:styleId="Definition">
    <w:name w:val="Definition"/>
    <w:basedOn w:val="Normal"/>
    <w:rsid w:val="00713DFB"/>
    <w:rPr>
      <w:rFonts w:asciiTheme="majorHAnsi" w:hAnsiTheme="majorHAnsi" w:cstheme="majorHAnsi"/>
      <w:sz w:val="20"/>
      <w:szCs w:val="20"/>
    </w:rPr>
  </w:style>
  <w:style w:type="paragraph" w:styleId="Caption">
    <w:name w:val="caption"/>
    <w:basedOn w:val="Normal"/>
    <w:link w:val="CaptionChar"/>
    <w:pPr>
      <w:spacing w:after="120"/>
    </w:pPr>
    <w:rPr>
      <w:i/>
    </w:rPr>
  </w:style>
  <w:style w:type="paragraph" w:customStyle="1" w:styleId="TableCaption">
    <w:name w:val="Table Caption"/>
    <w:basedOn w:val="Caption"/>
    <w:rsid w:val="00D20434"/>
    <w:pPr>
      <w:keepNext/>
    </w:pPr>
    <w:rPr>
      <w:rFonts w:asciiTheme="majorHAnsi" w:hAnsiTheme="majorHAnsi" w:cstheme="majorHAnsi"/>
      <w:sz w:val="20"/>
      <w:szCs w:val="20"/>
    </w:rPr>
  </w:style>
  <w:style w:type="paragraph" w:customStyle="1" w:styleId="ImageCaption">
    <w:name w:val="Image Caption"/>
    <w:basedOn w:val="Caption"/>
    <w:rsid w:val="00713DFB"/>
    <w:rPr>
      <w:rFonts w:asciiTheme="majorHAnsi" w:hAnsiTheme="majorHAnsi" w:cstheme="majorHAnsi"/>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D80798"/>
    <w:rPr>
      <w:rFonts w:ascii="Consolas" w:hAnsi="Consolas"/>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559F" w:themeColor="accent1"/>
    </w:rPr>
  </w:style>
  <w:style w:type="paragraph" w:styleId="TOCHeading">
    <w:name w:val="TOC Heading"/>
    <w:basedOn w:val="Heading1"/>
    <w:next w:val="BodyText"/>
    <w:uiPriority w:val="39"/>
    <w:unhideWhenUsed/>
    <w:qFormat/>
    <w:rsid w:val="00EF2081"/>
    <w:pPr>
      <w:pageBreakBefore/>
      <w:spacing w:before="240" w:line="259" w:lineRule="auto"/>
      <w:outlineLvl w:val="9"/>
    </w:pPr>
    <w:rPr>
      <w:rFonts w:cstheme="majorBidi"/>
      <w:bCs w:val="0"/>
    </w:rPr>
  </w:style>
  <w:style w:type="paragraph" w:styleId="Header">
    <w:name w:val="header"/>
    <w:basedOn w:val="Normal"/>
    <w:link w:val="HeaderChar"/>
    <w:uiPriority w:val="99"/>
    <w:rsid w:val="00E21106"/>
    <w:pPr>
      <w:tabs>
        <w:tab w:val="center" w:pos="4680"/>
        <w:tab w:val="right" w:pos="9360"/>
      </w:tabs>
      <w:spacing w:after="0"/>
    </w:pPr>
  </w:style>
  <w:style w:type="character" w:customStyle="1" w:styleId="HeaderChar">
    <w:name w:val="Header Char"/>
    <w:basedOn w:val="DefaultParagraphFont"/>
    <w:link w:val="Header"/>
    <w:uiPriority w:val="99"/>
    <w:rsid w:val="00E21106"/>
  </w:style>
  <w:style w:type="paragraph" w:styleId="Footer">
    <w:name w:val="footer"/>
    <w:aliases w:val="*Footer"/>
    <w:basedOn w:val="Normal"/>
    <w:link w:val="FooterChar"/>
    <w:uiPriority w:val="99"/>
    <w:rsid w:val="00343053"/>
    <w:pPr>
      <w:tabs>
        <w:tab w:val="center" w:pos="4680"/>
        <w:tab w:val="right" w:pos="9360"/>
      </w:tabs>
      <w:spacing w:after="0"/>
    </w:pPr>
    <w:rPr>
      <w:rFonts w:ascii="Segoe UI" w:hAnsi="Segoe UI"/>
      <w:sz w:val="18"/>
    </w:rPr>
  </w:style>
  <w:style w:type="character" w:customStyle="1" w:styleId="FooterChar">
    <w:name w:val="Footer Char"/>
    <w:aliases w:val="*Footer Char"/>
    <w:basedOn w:val="DefaultParagraphFont"/>
    <w:link w:val="Footer"/>
    <w:uiPriority w:val="99"/>
    <w:rsid w:val="00343053"/>
    <w:rPr>
      <w:rFonts w:ascii="Segoe UI" w:hAnsi="Segoe UI"/>
      <w:sz w:val="18"/>
    </w:rPr>
  </w:style>
  <w:style w:type="paragraph" w:customStyle="1" w:styleId="StyleGTIaddressBodySegoeUI">
    <w:name w:val="Style *GTI address + +Body (Segoe UI)"/>
    <w:basedOn w:val="Normal"/>
    <w:rsid w:val="00CF45C1"/>
    <w:pPr>
      <w:spacing w:after="0" w:line="240" w:lineRule="exact"/>
    </w:pPr>
    <w:rPr>
      <w:rFonts w:eastAsia="Times New Roman" w:cs="Arial"/>
      <w:sz w:val="20"/>
    </w:rPr>
  </w:style>
  <w:style w:type="table" w:styleId="TableGrid">
    <w:name w:val="Table Grid"/>
    <w:aliases w:val="GTI Table Grid"/>
    <w:basedOn w:val="TableNormal"/>
    <w:uiPriority w:val="59"/>
    <w:rsid w:val="00C50D6B"/>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color w:val="333399"/>
      </w:rPr>
      <w:tblPr/>
      <w:tcPr>
        <w:tcBorders>
          <w:top w:val="single" w:sz="4" w:space="0" w:color="auto"/>
          <w:left w:val="single" w:sz="4" w:space="0" w:color="auto"/>
          <w:bottom w:val="single" w:sz="4" w:space="0" w:color="auto"/>
          <w:right w:val="single" w:sz="4" w:space="0" w:color="auto"/>
          <w:insideH w:val="nil"/>
          <w:insideV w:val="single" w:sz="4" w:space="0" w:color="auto"/>
          <w:tl2br w:val="nil"/>
          <w:tr2bl w:val="nil"/>
        </w:tcBorders>
        <w:shd w:val="clear" w:color="auto" w:fill="E6E6E6"/>
      </w:tcPr>
    </w:tblStylePr>
  </w:style>
  <w:style w:type="character" w:styleId="UnresolvedMention">
    <w:name w:val="Unresolved Mention"/>
    <w:basedOn w:val="DefaultParagraphFont"/>
    <w:uiPriority w:val="99"/>
    <w:semiHidden/>
    <w:unhideWhenUsed/>
    <w:rsid w:val="00C50D6B"/>
    <w:rPr>
      <w:color w:val="605E5C"/>
      <w:shd w:val="clear" w:color="auto" w:fill="E1DFDD"/>
    </w:rPr>
  </w:style>
  <w:style w:type="paragraph" w:customStyle="1" w:styleId="BodyTextItalic">
    <w:name w:val="Body Text Italic"/>
    <w:basedOn w:val="BodyText"/>
    <w:autoRedefine/>
    <w:rsid w:val="00625FF4"/>
    <w:pPr>
      <w:tabs>
        <w:tab w:val="left" w:pos="432"/>
      </w:tabs>
      <w:spacing w:before="120" w:after="120"/>
    </w:pPr>
    <w:rPr>
      <w:rFonts w:asciiTheme="minorHAnsi" w:eastAsia="Times New Roman" w:hAnsiTheme="minorHAnsi" w:cstheme="minorHAnsi"/>
      <w:i/>
      <w:iCs/>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gti.energ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GTI">
  <a:themeElements>
    <a:clrScheme name="GTI Energy">
      <a:dk1>
        <a:srgbClr val="7B7B7B"/>
      </a:dk1>
      <a:lt1>
        <a:srgbClr val="FFFFFF"/>
      </a:lt1>
      <a:dk2>
        <a:srgbClr val="000000"/>
      </a:dk2>
      <a:lt2>
        <a:srgbClr val="D9D9D9"/>
      </a:lt2>
      <a:accent1>
        <a:srgbClr val="00559F"/>
      </a:accent1>
      <a:accent2>
        <a:srgbClr val="AAD654"/>
      </a:accent2>
      <a:accent3>
        <a:srgbClr val="35A656"/>
      </a:accent3>
      <a:accent4>
        <a:srgbClr val="EA8B49"/>
      </a:accent4>
      <a:accent5>
        <a:srgbClr val="BFBFBF"/>
      </a:accent5>
      <a:accent6>
        <a:srgbClr val="00B0F0"/>
      </a:accent6>
      <a:hlink>
        <a:srgbClr val="0ABDC6"/>
      </a:hlink>
      <a:folHlink>
        <a:srgbClr val="91278B"/>
      </a:folHlink>
    </a:clrScheme>
    <a:fontScheme name="Custom 1">
      <a:majorFont>
        <a:latin typeface="Segoe UI"/>
        <a:ea typeface=""/>
        <a:cs typeface=""/>
      </a:majorFont>
      <a:minorFont>
        <a:latin typeface="Segoe UI"/>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GTI Energy" id="{15AAB875-3C71-48CB-A574-B301E2FB5F77}" vid="{804235C5-0047-471B-BC82-C5B9FCEA397C}"/>
    </a:ext>
  </a:ext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46</Words>
  <Characters>244</Characters>
  <Application>Microsoft Office Word</Application>
  <DocSecurity>0</DocSecurity>
  <Lines>30</Lines>
  <Paragraphs>2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athur, Jayant</cp:lastModifiedBy>
  <cp:revision>38</cp:revision>
  <dcterms:created xsi:type="dcterms:W3CDTF">2024-06-07T18:11:00Z</dcterms:created>
  <dcterms:modified xsi:type="dcterms:W3CDTF">2024-10-0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e8358e4a53d7752b7b6a615382b90d0d5fa18cd9c93c71b21ae279c154241e</vt:lpwstr>
  </property>
</Properties>
</file>